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Turkey</w:t>
      </w:r>
      <w:r>
        <w:t xml:space="preserve"> </w:t>
      </w:r>
      <w:r>
        <w:t xml:space="preserve">Ankara</w:t>
      </w:r>
    </w:p>
    <w:bookmarkStart w:id="21" w:name="internship-application-letter"/>
    <w:p>
      <w:pPr>
        <w:pStyle w:val="Heading1"/>
      </w:pPr>
      <w:r>
        <w:t xml:space="preserve">Internship Application Letter</w:t>
      </w:r>
    </w:p>
    <w:bookmarkStart w:id="20" w:name="project-manager-internship-position"/>
    <w:p>
      <w:pPr>
        <w:pStyle w:val="Heading2"/>
      </w:pPr>
      <w:r>
        <w:t xml:space="preserve">Project Manag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Hiring Manager,</w:t>
      </w:r>
    </w:p>
    <w:p>
      <w:pPr>
        <w:pStyle w:val="BodyText"/>
      </w:pPr>
      <w:r>
        <w:t xml:space="preserve">I am writing to express my enthusiastic interest in the Project Manager Internship position at your esteemed organization, as advertised on [Platform where you saw the advertisement - e.g., LinkedIn, company website]. This opportunity represents a pivotal convergence of my academic pursuits, professional aspirations, and deep commitment to contributing meaningfully within Turkey’s dynamic business landscape—particularly in Ankara. As I prepare to complete my Bachelor's degree in Business Administration with a specialization in Project Management from [Your University], this Internship Application Letter serves as the formal expression of my readiness to immerse myself in the practical realities of project leadership while supporting your team’s strategic objectives in Turkey Ankara.</w:t>
      </w:r>
    </w:p>
    <w:bookmarkStart w:id="22" w:name="why-project-management-why-now"/>
    <w:p>
      <w:pPr>
        <w:pStyle w:val="Heading3"/>
      </w:pPr>
      <w:r>
        <w:t xml:space="preserve">Why Project Management? Why Now?</w:t>
      </w:r>
    </w:p>
    <w:p>
      <w:pPr>
        <w:pStyle w:val="FirstParagraph"/>
      </w:pPr>
      <w:r>
        <w:t xml:space="preserve">My fascination with project management began during an academic case competition focused on sustainable infrastructure development in [Mention a relevant project, e.g., "Ankara Metro Line Extension"]. I led a team of five students through the full project lifecycle—from stakeholder analysis and budgeting to risk assessment and delivery planning—within a tight 10-week deadline. This experience crystallized my understanding that effective Project Management is not merely about scheduling; it’s about aligning diverse teams, navigating cultural nuances, and turning vision into tangible impact. In Turkey’s rapidly evolving market, where digital transformation initiatives are reshaping sectors like renewable energy and smart city development (particularly in Ankara as the political and economic hub), I recognize project management as the critical catalyst for success. This internship is my essential next step to translate theoretical knowledge into hands-on expertise within this vibrant ecosystem.</w:t>
      </w:r>
    </w:p>
    <w:bookmarkEnd w:id="22"/>
    <w:bookmarkStart w:id="23" w:name="why-turkey-ankara-why-your-organization"/>
    <w:p>
      <w:pPr>
        <w:pStyle w:val="Heading3"/>
      </w:pPr>
      <w:r>
        <w:t xml:space="preserve">Why Turkey Ankara? Why Your Organization?</w:t>
      </w:r>
    </w:p>
    <w:p>
      <w:pPr>
        <w:pStyle w:val="FirstParagraph"/>
      </w:pPr>
      <w:r>
        <w:t xml:space="preserve">My decision to pursue this internship in Turkey Ankara is deeply intentional. Ankara is not just a city—it’s the pulsating heart of Turkey’s strategic initiatives, hosting government agencies, multinational HQs, and innovative startups driving national development. I have actively engaged with Ankara’s business community through [Mention specific activity: e.g., "a research visit to TÜBİTAK SAGE," "volunteering with an Ankara-based NGO on community infrastructure projects," or "attending the 2023 Turkey Startup Week"]. These experiences revealed how project managers in this context must balance local regulations, cultural expectations, and global best practices—a challenge I am eager to master. Your company’s reputation for [Mention specific company achievement: e.g., "pioneering digital transformation in public sector projects" or "delivering complex IT infrastructure across Anatolia"] resonates profoundly with my career vision. I am particularly inspired by your recent [Mention a specific project if known, e.g., "Smart Ankara Initiative"], which exemplifies the strategic project leadership I aspire to contribute to.</w:t>
      </w:r>
    </w:p>
    <w:bookmarkEnd w:id="23"/>
    <w:bookmarkStart w:id="24" w:name="X02f80f803080f18c5a1c25dcb7d264fef9c86c1"/>
    <w:p>
      <w:pPr>
        <w:pStyle w:val="Heading3"/>
      </w:pPr>
      <w:r>
        <w:t xml:space="preserve">Relevant Skills and Academic Preparedness</w:t>
      </w:r>
    </w:p>
    <w:p>
      <w:pPr>
        <w:pStyle w:val="FirstParagraph"/>
      </w:pPr>
      <w:r>
        <w:t xml:space="preserve">My academic journey has equipped me with a robust toolkit for Project Management in Turkey Ankara’s context. I’ve completed coursework in Agile Methodologies, Risk Analysis (with specific focus on Middle Eastern market volatility), and Cross-Cultural Communication—critical for navigating Ankara’s multicultural work environments. During my internship at [Previous Company/Organization], I supported a team managing the logistics of a supply chain optimization project for an Ankara-based manufacturing firm, where I documented 50+ stakeholder requirements and coordinated with Turkish suppliers using Trello and Microsoft Project. This experience taught me the importance of precision in communication: for instance, when resolving a vendor delay due to local holiday schedules (Ramadan), I learned to anticipate cultural calendars as part of risk planning—a nuance often overlooked by international project teams.</w:t>
      </w:r>
    </w:p>
    <w:p>
      <w:pPr>
        <w:pStyle w:val="BodyText"/>
      </w:pPr>
      <w:r>
        <w:t xml:space="preserve">Beyond technical skills, I’ve cultivated fluency in Turkish at B2 level (via [Course/Institution]), enabling me to engage directly with local teams and clients. I understand that effective Project Management in Turkey Ankara demands more than just process—it requires empathy for regional business etiquette and the ability to build trust across hierarchical structures. My academic thesis on "Digital Project Governance in Emerging Markets" further explored how projects succeed through localized adaptation, a principle I intend to apply rigorously during this internship.</w:t>
      </w:r>
    </w:p>
    <w:bookmarkEnd w:id="24"/>
    <w:bookmarkStart w:id="25" w:name="Xd86463d42d097fc52cdc9972b78ab64320c7acd"/>
    <w:p>
      <w:pPr>
        <w:pStyle w:val="Heading3"/>
      </w:pPr>
      <w:r>
        <w:t xml:space="preserve">Commitment to Contributing in Turkey Ankara</w:t>
      </w:r>
    </w:p>
    <w:p>
      <w:pPr>
        <w:pStyle w:val="FirstParagraph"/>
      </w:pPr>
      <w:r>
        <w:t xml:space="preserve">I am not merely seeking an internship—I am committing to becoming a valuable asset within your Ankara office. I plan to immerse myself fully by volunteering for on-site project coordination during weekdays, attending local industry meetups like those hosted by the Project Management Institute (PMI) Turkey Chapter, and actively learning about Ankara’s unique urban development challenges. My goal is to support your team in managing projects that align with Turkey’s Vision 2023 goals—whether optimizing public transportation networks or advancing green energy initiatives—and to develop a deep understanding of how project management drives national progress from the Ankara corridor.</w:t>
      </w:r>
    </w:p>
    <w:p>
      <w:pPr>
        <w:pStyle w:val="BodyText"/>
      </w:pPr>
      <w:r>
        <w:t xml:space="preserve">Moreover, I recognize that cultural intelligence is as vital as technical skill. During my time in Turkey, I’ve learned to appreciate the importance of "mesele" (the Turkish concept of addressing problems with respect and patience) and have adapted my communication style to prioritize relationship-building before task execution—a practice essential for successful project delivery here. I am eager to apply these insights while learning from your team’s expertise in navigating Ankara’s complex business terrain.</w:t>
      </w:r>
    </w:p>
    <w:bookmarkEnd w:id="25"/>
    <w:bookmarkStart w:id="26" w:name="conclusion"/>
    <w:p>
      <w:pPr>
        <w:pStyle w:val="Heading3"/>
      </w:pPr>
      <w:r>
        <w:t xml:space="preserve">Conclusion</w:t>
      </w:r>
    </w:p>
    <w:p>
      <w:pPr>
        <w:pStyle w:val="FirstParagraph"/>
      </w:pPr>
      <w:r>
        <w:t xml:space="preserve">As I finalize my academic studies in Business Administration with a focus on Project Management, this internship represents the indispensable bridge between theory and practice within Turkey’s most dynamic urban center. I am confident that my proactive approach, cultural adaptability, and passion for strategic project execution align perfectly with your team’s objectives in Ankara. My resume provides further detail on my qualifications, but this Internship Application Letter encapsulates my dedication to growing as a Project Manager who understands not just the 'how,' but the 'why' of successful initiatives in Turkey Ankara.</w:t>
      </w:r>
    </w:p>
    <w:p>
      <w:pPr>
        <w:pStyle w:val="BodyText"/>
      </w:pPr>
      <w:r>
        <w:t xml:space="preserve">I am eager to bring my energy, academic rigor, and cultural curiosity to your organization and would welcome the opportunity to discuss how I can contribute from day one. Thank you for considering my application. I look forward to discussing how my background aligns with your needs during an interview at your earliest convenience.</w:t>
      </w:r>
    </w:p>
    <w:bookmarkEnd w:id="26"/>
    <w:p>
      <w:pPr>
        <w:pStyle w:val="BodyText"/>
      </w:pPr>
      <w:r>
        <w:t xml:space="preserve">Sincerely,</w:t>
      </w:r>
    </w:p>
    <w:p>
      <w:pPr>
        <w:pStyle w:val="BodyText"/>
      </w:pPr>
      <w:r>
        <w:t xml:space="preserve">[Your Full Name]</w:t>
      </w:r>
    </w:p>
    <w:p>
      <w:pPr>
        <w:pStyle w:val="BodyText"/>
      </w:pPr>
      <w:r>
        <w:t xml:space="preserve">Word Count: 8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Turkey Ankara</dc:title>
  <dc:creator/>
  <dc:language>en</dc:language>
  <cp:keywords/>
  <dcterms:created xsi:type="dcterms:W3CDTF">2026-04-29T02:35:45Z</dcterms:created>
  <dcterms:modified xsi:type="dcterms:W3CDTF">2026-04-29T02:35:45Z</dcterms:modified>
</cp:coreProperties>
</file>

<file path=docProps/custom.xml><?xml version="1.0" encoding="utf-8"?>
<Properties xmlns="http://schemas.openxmlformats.org/officeDocument/2006/custom-properties" xmlns:vt="http://schemas.openxmlformats.org/officeDocument/2006/docPropsVTypes"/>
</file>